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formance</w:t>
      </w:r>
      <w:r>
        <w:t xml:space="preserve"> </w:t>
      </w:r>
      <w:r>
        <w:t xml:space="preserve">metric</w:t>
      </w:r>
      <w:r>
        <w:t xml:space="preserve"> </w:t>
      </w:r>
      <w:r>
        <w:t xml:space="preserve">tables</w:t>
      </w:r>
    </w:p>
    <w:p>
      <w:pPr>
        <w:pStyle w:val="Author"/>
      </w:pPr>
      <w:r>
        <w:t xml:space="preserve">Grant</w:t>
      </w:r>
      <w:r>
        <w:t xml:space="preserve"> </w:t>
      </w:r>
      <w:r>
        <w:t xml:space="preserve">Adams</w:t>
      </w:r>
    </w:p>
    <w:p>
      <w:pPr>
        <w:pStyle w:val="Date"/>
      </w:pPr>
      <w:r>
        <w:t xml:space="preserve">2022-09-10</w:t>
      </w:r>
    </w:p>
    <w:p>
      <w:pPr>
        <w:pStyle w:val="FirstParagraph"/>
      </w:pPr>
      <w:r>
        <w:t xml:space="preserve">“</w:t>
      </w:r>
      <w:r>
        <w:rPr>
          <w:bCs/>
          <w:b/>
        </w:rPr>
        <w:t xml:space="preserve">Supplementary Table 4.PM-1.</w:t>
      </w:r>
      <w:r>
        <w:t xml:space="preserve"> </w:t>
      </w:r>
      <w:r>
        <w:t xml:space="preserve">Summary of performance metric 1 (average annual catch) across OMs for</w:t>
      </w:r>
      <w:r>
        <w:t xml:space="preserve"> </w:t>
      </w:r>
      <w:r>
        <w:rPr>
          <w:bCs/>
          <w:b/>
        </w:rPr>
        <w:t xml:space="preserve">Pollock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2240"/>
        <w:gridCol w:w="2412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20,90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86,25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43,27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28,46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738,04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80,765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65,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650,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89,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86,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777,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49,060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33,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00,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278,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70,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53,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625,739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41,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05,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284,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71,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55,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628,658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71,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08,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36,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225,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241,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240,268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90,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25,7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51,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235,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250,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261,324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42,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97,0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43,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968,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975,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987,557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48,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35,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58,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71,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77,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87,251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08,5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85,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58,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422,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472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859,546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48,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046,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435,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506,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531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999,124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247,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37,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225,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156,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54,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620,329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260,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44,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244,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156,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57,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642,380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03,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30,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22,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595,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87,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778,742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26,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60,4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59,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611,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010,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859,244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28,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89,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18,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408,6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08,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696,888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33,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15,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45,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53,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27,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272,606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0,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54,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6,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92,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97,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62,904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5,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54,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0,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92,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99,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64,752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1,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62,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0,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92,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63,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85,154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2,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62,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1,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91,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64,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87,289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1,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62,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3,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88,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22,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02,451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5,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60,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7,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87,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23,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05,306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0,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26,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7,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52,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0,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84,102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7,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55,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3,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83,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8,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59,938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81,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71,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9,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87,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08,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00,645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86,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66,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2,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84,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10,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89,044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7,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91,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2,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71,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10,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66,469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8,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85,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3,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72,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98,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81,805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8,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13,3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7,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64,4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31,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03,415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4,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06,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9,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64,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35,0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78,924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9,4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40,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1,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18,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69,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70,816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6,67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65,77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1,64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79,92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9,62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74,830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PM-2.</w:t>
      </w:r>
      <w:r>
        <w:t xml:space="preserve"> </w:t>
      </w:r>
      <w:r>
        <w:t xml:space="preserve">Summary of performance metric 2 (average interannual variation in catch (IAV)) across OMs for</w:t>
      </w:r>
      <w:r>
        <w:t xml:space="preserve"> </w:t>
      </w:r>
      <w:r>
        <w:rPr>
          <w:bCs/>
          <w:b/>
        </w:rPr>
        <w:t xml:space="preserve">Pollock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2190"/>
        <w:gridCol w:w="2412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3,97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3,37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9,93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9,27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1,15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2,472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4,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6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1,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9,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7,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1,632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6,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2,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2,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8,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3,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7,571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2,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9,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0,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7,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1,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4,647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6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1,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8,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1,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6,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3,741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9,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3,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8,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0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6,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2,502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1,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5,4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1,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5,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3,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6,559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0,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1,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1,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2,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7,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9,575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1,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62,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84,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48,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62,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22,709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7,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98,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0,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71,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38,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60,201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8,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7,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6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84,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60,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02,058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9,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0,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5,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80,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47,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68,182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1,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9,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2,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78,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33,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48,478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3,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0,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1,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39,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5,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33,875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7,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0,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5,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2,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9,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75,643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0,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1,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1,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4,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6,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1,249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8,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6,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5,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4,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6,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2,161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8,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6,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5,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4,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6,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1,132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4,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2,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1,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0,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6,383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5,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2,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2,6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0,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6,682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5,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1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2,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9,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7,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6,211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3,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0,5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1,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8,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6,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6,564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,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1,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8,0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1,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0,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9,308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2,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9,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1,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0,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630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3,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9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0,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6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12,179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8,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4,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0,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6,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4,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25,840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4,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2,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8,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3,6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8,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4,288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4,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8,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3,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8,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14,465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7,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,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2,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6,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6,685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4,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4,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8,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2,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1,4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7,190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8,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2,8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,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6,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2,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9,409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3,42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9,92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0,09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5,85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2,63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858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PM-3.</w:t>
      </w:r>
      <w:r>
        <w:t xml:space="preserve"> </w:t>
      </w:r>
      <w:r>
        <w:t xml:space="preserve">Summary of performance metric 3 (probability of the fishery being open) across OMs for</w:t>
      </w:r>
      <w:r>
        <w:t xml:space="preserve"> </w:t>
      </w:r>
      <w:r>
        <w:rPr>
          <w:bCs/>
          <w:b/>
        </w:rPr>
        <w:t xml:space="preserve">Pollock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1940"/>
        <w:gridCol w:w="2412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PM-4.</w:t>
      </w:r>
      <w:r>
        <w:t xml:space="preserve"> </w:t>
      </w:r>
      <w:r>
        <w:t xml:space="preserve">Summary of performance metric 4 (average relative mean squared error in estimate of spawning biomass in 2060) across OMs for</w:t>
      </w:r>
      <w:r>
        <w:t xml:space="preserve"> </w:t>
      </w:r>
      <w:r>
        <w:rPr>
          <w:bCs/>
          <w:b/>
        </w:rPr>
        <w:t xml:space="preserve">Pollock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1940"/>
        <w:gridCol w:w="2412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PM-5.</w:t>
      </w:r>
      <w:r>
        <w:t xml:space="preserve"> </w:t>
      </w:r>
      <w:r>
        <w:t xml:space="preserve">Summary of performance metric 5 (probability that the population is perceived as undergoing overfishing in the terminal year of the EM) across OMs for</w:t>
      </w:r>
      <w:r>
        <w:t xml:space="preserve"> </w:t>
      </w:r>
      <w:r>
        <w:rPr>
          <w:bCs/>
          <w:b/>
        </w:rPr>
        <w:t xml:space="preserve">Pollock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1940"/>
        <w:gridCol w:w="2412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PM-6.</w:t>
      </w:r>
      <w:r>
        <w:t xml:space="preserve"> </w:t>
      </w:r>
      <w:r>
        <w:t xml:space="preserve">Summary of performance metric 6 (probability that the population is perceived to be overfished in the terminal year of the EM ) across OMs for</w:t>
      </w:r>
      <w:r>
        <w:t xml:space="preserve"> </w:t>
      </w:r>
      <w:r>
        <w:rPr>
          <w:bCs/>
          <w:b/>
        </w:rPr>
        <w:t xml:space="preserve">Pollock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1940"/>
        <w:gridCol w:w="2412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PM-7.</w:t>
      </w:r>
      <w:r>
        <w:t xml:space="preserve"> </w:t>
      </w:r>
      <w:r>
        <w:t xml:space="preserve">Summary of performance metric 7 (probability that the population is undergoing overfishing as determined from the OM) across OMs for</w:t>
      </w:r>
      <w:r>
        <w:t xml:space="preserve"> </w:t>
      </w:r>
      <w:r>
        <w:rPr>
          <w:bCs/>
          <w:b/>
        </w:rPr>
        <w:t xml:space="preserve">Pollock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1940"/>
        <w:gridCol w:w="2412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PM-8.</w:t>
      </w:r>
      <w:r>
        <w:t xml:space="preserve"> </w:t>
      </w:r>
      <w:r>
        <w:t xml:space="preserve">Summary of performance metric 8 (probability that the population is overfished as determined from the OM) across OMs for</w:t>
      </w:r>
      <w:r>
        <w:t xml:space="preserve"> </w:t>
      </w:r>
      <w:r>
        <w:rPr>
          <w:bCs/>
          <w:b/>
        </w:rPr>
        <w:t xml:space="preserve">Pollock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1940"/>
        <w:gridCol w:w="2412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PM-9.</w:t>
      </w:r>
      <w:r>
        <w:t xml:space="preserve"> </w:t>
      </w:r>
      <w:r>
        <w:t xml:space="preserve">Summary of performance metric 9 (terminal spawning stock biomass depletion) across OMs for</w:t>
      </w:r>
      <w:r>
        <w:t xml:space="preserve"> </w:t>
      </w:r>
      <w:r>
        <w:rPr>
          <w:bCs/>
          <w:b/>
        </w:rPr>
        <w:t xml:space="preserve">Pollock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1940"/>
        <w:gridCol w:w="2412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5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4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7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7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9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9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1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8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8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99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.98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61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61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03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02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.22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72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38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48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82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71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43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64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81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4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5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.64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PM-1.</w:t>
      </w:r>
      <w:r>
        <w:t xml:space="preserve"> </w:t>
      </w:r>
      <w:r>
        <w:t xml:space="preserve">Summary of performance metric 1 (average annual catch) across OMs for</w:t>
      </w:r>
      <w:r>
        <w:t xml:space="preserve"> </w:t>
      </w:r>
      <w:r>
        <w:rPr>
          <w:bCs/>
          <w:b/>
        </w:rPr>
        <w:t xml:space="preserve">Cod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2190"/>
        <w:gridCol w:w="2412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7,13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2,52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8,07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3,79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6,9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85,940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9,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4,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0,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5,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9,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87,570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0,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0,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1,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1,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8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2,086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0,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0,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1,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1,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8,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2,054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1,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5,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2,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7,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5,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6,124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1,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6,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2,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7,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5,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6,216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7,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5,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9,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6,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9,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4,045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2,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11,5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1,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12,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8,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27,581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7,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2,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4,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95,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7,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96,377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9,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5,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7,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97,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9,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98,350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0,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0,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8,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84,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8,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82,906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1,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0,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8,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84,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8,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82,649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1,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6,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9,4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7,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6,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4,707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1,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6,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9,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8,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6,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5,192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8,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6,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5,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9,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9,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3,311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0,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9,3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1,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4,5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8,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21,760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7,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9,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8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2,001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7,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0,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2,5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9,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1,301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6,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4,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9,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2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9,217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6,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4,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9,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1,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8,886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2,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8,0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8,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0,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3,9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0,934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3,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7,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8,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9,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4,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0,565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3,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7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8,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8,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3,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8,552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3,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7,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8,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9,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3,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6,969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2,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1,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4,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2,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0,057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3,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0,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4,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4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2,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8,747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1,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6,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3,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3,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1,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5,796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1,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6,5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3,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3,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1,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5,291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0,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2,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1,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9,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1,218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9,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0,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2,5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1,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8,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8,527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7,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7,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0,8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7,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6,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2,902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2,92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7,62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8,54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8,81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2,57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6,654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PM-2.</w:t>
      </w:r>
      <w:r>
        <w:t xml:space="preserve"> </w:t>
      </w:r>
      <w:r>
        <w:t xml:space="preserve">Summary of performance metric 2 (average interannual variation in catch (IAV)) across OMs for</w:t>
      </w:r>
      <w:r>
        <w:t xml:space="preserve"> </w:t>
      </w:r>
      <w:r>
        <w:rPr>
          <w:bCs/>
          <w:b/>
        </w:rPr>
        <w:t xml:space="preserve">Cod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2140"/>
        <w:gridCol w:w="2412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24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61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08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04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57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632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6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948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2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958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785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618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212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736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5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,700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,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806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4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143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148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001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631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773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853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,240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1,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6,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4,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5,4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0,7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6,361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7,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5,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7,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3,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7,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4,701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,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3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7,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0,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,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2,713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,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3,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,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0,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,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2,589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,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0,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7,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8,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,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,622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0,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8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7,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,406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,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,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8,081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,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7,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7,957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,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2,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4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,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,537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1,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8,500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,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7,649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,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7,560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8,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,553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7,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,646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,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7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312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27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,80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23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7,37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7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8,269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PM-3.</w:t>
      </w:r>
      <w:r>
        <w:t xml:space="preserve"> </w:t>
      </w:r>
      <w:r>
        <w:t xml:space="preserve">Summary of performance metric 3 (probability of the fishery being open) across OMs for</w:t>
      </w:r>
      <w:r>
        <w:t xml:space="preserve"> </w:t>
      </w:r>
      <w:r>
        <w:rPr>
          <w:bCs/>
          <w:b/>
        </w:rPr>
        <w:t xml:space="preserve">Cod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1940"/>
        <w:gridCol w:w="2412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PM-4.</w:t>
      </w:r>
      <w:r>
        <w:t xml:space="preserve"> </w:t>
      </w:r>
      <w:r>
        <w:t xml:space="preserve">Summary of performance metric 4 (average relative mean squared error in estimate of spawning biomass in 2060) across OMs for</w:t>
      </w:r>
      <w:r>
        <w:t xml:space="preserve"> </w:t>
      </w:r>
      <w:r>
        <w:rPr>
          <w:bCs/>
          <w:b/>
        </w:rPr>
        <w:t xml:space="preserve">Cod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1940"/>
        <w:gridCol w:w="2412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PM-5.</w:t>
      </w:r>
      <w:r>
        <w:t xml:space="preserve"> </w:t>
      </w:r>
      <w:r>
        <w:t xml:space="preserve">Summary of performance metric 5 (probability that the population is perceived as undergoing overfishing in the terminal year of the EM) across OMs for</w:t>
      </w:r>
      <w:r>
        <w:t xml:space="preserve"> </w:t>
      </w:r>
      <w:r>
        <w:rPr>
          <w:bCs/>
          <w:b/>
        </w:rPr>
        <w:t xml:space="preserve">Cod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1940"/>
        <w:gridCol w:w="2412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PM-6.</w:t>
      </w:r>
      <w:r>
        <w:t xml:space="preserve"> </w:t>
      </w:r>
      <w:r>
        <w:t xml:space="preserve">Summary of performance metric 6 (probability that the population is perceived to be overfished in the terminal year of the EM ) across OMs for</w:t>
      </w:r>
      <w:r>
        <w:t xml:space="preserve"> </w:t>
      </w:r>
      <w:r>
        <w:rPr>
          <w:bCs/>
          <w:b/>
        </w:rPr>
        <w:t xml:space="preserve">Cod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1940"/>
        <w:gridCol w:w="2412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PM-7.</w:t>
      </w:r>
      <w:r>
        <w:t xml:space="preserve"> </w:t>
      </w:r>
      <w:r>
        <w:t xml:space="preserve">Summary of performance metric 7 (probability that the population is undergoing overfishing as determined from the OM) across OMs for</w:t>
      </w:r>
      <w:r>
        <w:t xml:space="preserve"> </w:t>
      </w:r>
      <w:r>
        <w:rPr>
          <w:bCs/>
          <w:b/>
        </w:rPr>
        <w:t xml:space="preserve">Cod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1940"/>
        <w:gridCol w:w="2412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PM-8.</w:t>
      </w:r>
      <w:r>
        <w:t xml:space="preserve"> </w:t>
      </w:r>
      <w:r>
        <w:t xml:space="preserve">Summary of performance metric 8 (probability that the population is overfished as determined from the OM) across OMs for</w:t>
      </w:r>
      <w:r>
        <w:t xml:space="preserve"> </w:t>
      </w:r>
      <w:r>
        <w:rPr>
          <w:bCs/>
          <w:b/>
        </w:rPr>
        <w:t xml:space="preserve">Cod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1940"/>
        <w:gridCol w:w="2412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PM-9.</w:t>
      </w:r>
      <w:r>
        <w:t xml:space="preserve"> </w:t>
      </w:r>
      <w:r>
        <w:t xml:space="preserve">Summary of performance metric 9 (terminal spawning stock biomass depletion) across OMs for</w:t>
      </w:r>
      <w:r>
        <w:t xml:space="preserve"> </w:t>
      </w:r>
      <w:r>
        <w:rPr>
          <w:bCs/>
          <w:b/>
        </w:rPr>
        <w:t xml:space="preserve">Cod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1940"/>
        <w:gridCol w:w="2412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4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7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7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9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7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5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3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3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1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2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3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7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PM-1.</w:t>
      </w:r>
      <w:r>
        <w:t xml:space="preserve"> </w:t>
      </w:r>
      <w:r>
        <w:t xml:space="preserve">Summary of performance metric 1 (average annual catch) across OMs for</w:t>
      </w:r>
      <w:r>
        <w:t xml:space="preserve"> </w:t>
      </w:r>
      <w:r>
        <w:rPr>
          <w:bCs/>
          <w:b/>
        </w:rPr>
        <w:t xml:space="preserve">Arrowtooth flounder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2190"/>
        <w:gridCol w:w="2412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3,49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7,48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8,42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7,21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0,01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9,552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3,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7,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8,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6,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9,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9,184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4,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8,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9,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8,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1,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1,275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4,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8,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9,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8,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1,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1,274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9,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2,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2,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9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3,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0,381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9,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2,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2,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9,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3,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0,375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5,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5,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0,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8,0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1,261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1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5,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1,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6,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1,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6,611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4,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8,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7,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7,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0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3,762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4,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8,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7,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7,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0,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3,838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4,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8,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9,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7,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2,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5,281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5,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8,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9,6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7,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2,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5,289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1,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1,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4,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6,248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2,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1,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4,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6,305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5,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6,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7,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5,5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9,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9,132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1,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5,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1,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6,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2,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7,012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6,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2,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9,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5,8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1,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5,268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6,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2,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9,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5,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1,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5,289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9,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5,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2,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9,6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5,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8,400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9,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5,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2,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9,5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5,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8,415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5,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6,8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4,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6,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5,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6,276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5,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6,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4,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6,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5,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6,292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5,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2,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2,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9,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2,7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9,331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9,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4,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0,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6,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0,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186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4,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0,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9,8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7,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0,0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4,977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5,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0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0,5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7,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0,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4,943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7,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3,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6,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1,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6,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8,973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7,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3,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6,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1,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6,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9,104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4,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5,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5,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1,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4,0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8,110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4,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5,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5,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1,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4,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7,922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5,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1,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5,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8,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4,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5,630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1,70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97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1,90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8,27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2,31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9,552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PM-2.</w:t>
      </w:r>
      <w:r>
        <w:t xml:space="preserve"> </w:t>
      </w:r>
      <w:r>
        <w:t xml:space="preserve">Summary of performance metric 2 (average interannual variation in catch (IAV)) across OMs for</w:t>
      </w:r>
      <w:r>
        <w:t xml:space="preserve"> </w:t>
      </w:r>
      <w:r>
        <w:rPr>
          <w:bCs/>
          <w:b/>
        </w:rPr>
        <w:t xml:space="preserve">Arrowtooth flounder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2090"/>
        <w:gridCol w:w="2412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2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0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2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1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2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44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60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78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74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17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16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25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69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699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671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830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830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20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19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06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52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17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17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5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98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98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27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28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51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 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25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457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5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455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2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6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334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332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644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644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28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 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1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2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1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26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PM-3.</w:t>
      </w:r>
      <w:r>
        <w:t xml:space="preserve"> </w:t>
      </w:r>
      <w:r>
        <w:t xml:space="preserve">Summary of performance metric 3 (probability of the fishery being open) across OMs for</w:t>
      </w:r>
      <w:r>
        <w:t xml:space="preserve"> </w:t>
      </w:r>
      <w:r>
        <w:rPr>
          <w:bCs/>
          <w:b/>
        </w:rPr>
        <w:t xml:space="preserve">Arrowtooth flounder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1940"/>
        <w:gridCol w:w="2412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PM-4.</w:t>
      </w:r>
      <w:r>
        <w:t xml:space="preserve"> </w:t>
      </w:r>
      <w:r>
        <w:t xml:space="preserve">Summary of performance metric 4 (average relative mean squared error in estimate of spawning biomass in 2060) across OMs for</w:t>
      </w:r>
      <w:r>
        <w:t xml:space="preserve"> </w:t>
      </w:r>
      <w:r>
        <w:rPr>
          <w:bCs/>
          <w:b/>
        </w:rPr>
        <w:t xml:space="preserve">Arrowtooth flounder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1940"/>
        <w:gridCol w:w="2412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PM-5.</w:t>
      </w:r>
      <w:r>
        <w:t xml:space="preserve"> </w:t>
      </w:r>
      <w:r>
        <w:t xml:space="preserve">Summary of performance metric 5 (probability that the population is perceived as undergoing overfishing in the terminal year of the EM) across OMs for</w:t>
      </w:r>
      <w:r>
        <w:t xml:space="preserve"> </w:t>
      </w:r>
      <w:r>
        <w:rPr>
          <w:bCs/>
          <w:b/>
        </w:rPr>
        <w:t xml:space="preserve">Arrowtooth flounder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1940"/>
        <w:gridCol w:w="2412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PM-6.</w:t>
      </w:r>
      <w:r>
        <w:t xml:space="preserve"> </w:t>
      </w:r>
      <w:r>
        <w:t xml:space="preserve">Summary of performance metric 6 (probability that the population is perceived to be overfished in the terminal year of the EM ) across OMs for</w:t>
      </w:r>
      <w:r>
        <w:t xml:space="preserve"> </w:t>
      </w:r>
      <w:r>
        <w:rPr>
          <w:bCs/>
          <w:b/>
        </w:rPr>
        <w:t xml:space="preserve">Arrowtooth flounder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1940"/>
        <w:gridCol w:w="2412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PM-7.</w:t>
      </w:r>
      <w:r>
        <w:t xml:space="preserve"> </w:t>
      </w:r>
      <w:r>
        <w:t xml:space="preserve">Summary of performance metric 7 (probability that the population is undergoing overfishing as determined from the OM) across OMs for</w:t>
      </w:r>
      <w:r>
        <w:t xml:space="preserve"> </w:t>
      </w:r>
      <w:r>
        <w:rPr>
          <w:bCs/>
          <w:b/>
        </w:rPr>
        <w:t xml:space="preserve">Arrowtooth flounder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1940"/>
        <w:gridCol w:w="2412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PM-8.</w:t>
      </w:r>
      <w:r>
        <w:t xml:space="preserve"> </w:t>
      </w:r>
      <w:r>
        <w:t xml:space="preserve">Summary of performance metric 8 (probability that the population is overfished as determined from the OM) across OMs for</w:t>
      </w:r>
      <w:r>
        <w:t xml:space="preserve"> </w:t>
      </w:r>
      <w:r>
        <w:rPr>
          <w:bCs/>
          <w:b/>
        </w:rPr>
        <w:t xml:space="preserve">Arrowtooth flounder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1940"/>
        <w:gridCol w:w="2412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PM-9.</w:t>
      </w:r>
      <w:r>
        <w:t xml:space="preserve"> </w:t>
      </w:r>
      <w:r>
        <w:t xml:space="preserve">Summary of performance metric 9 (terminal spawning stock biomass depletion) across OMs for</w:t>
      </w:r>
      <w:r>
        <w:t xml:space="preserve"> </w:t>
      </w:r>
      <w:r>
        <w:rPr>
          <w:bCs/>
          <w:b/>
        </w:rPr>
        <w:t xml:space="preserve">Arrowtooth flounder</w:t>
      </w:r>
      <w:r>
        <w:t xml:space="preserve">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1940"/>
        <w:gridCol w:w="2412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7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7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9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5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4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4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5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9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9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8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7</w:t>
            </w:r>
          </w:p>
        </w:tc>
      </w:tr>
    </w:tbl>
    <w:bookmarkStart w:id="20" w:name="count-of-dominated-systems"/>
    <w:p>
      <w:pPr>
        <w:pStyle w:val="Heading1"/>
      </w:pPr>
      <w:r>
        <w:t xml:space="preserve">Count of dominated system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7.</w:t>
      </w:r>
      <w:r>
        <w:t xml:space="preserve"> </w:t>
      </w:r>
      <w:r>
        <w:t xml:space="preserve">Number of times a management strategy performed the best for performance metrics across OMs for</w:t>
      </w:r>
      <w:r>
        <w:t xml:space="preserve"> </w:t>
      </w:r>
      <w:r>
        <w:rPr>
          <w:bCs/>
          <w:b/>
        </w:rPr>
        <w:t xml:space="preserve">Pollock</w:t>
      </w:r>
      <w:r>
        <w:t xml:space="preserve">. Note, the maximum across experiments for each OM is 9 and across experiments and OMs is 54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1940"/>
        <w:gridCol w:w="2412"/>
        <w:gridCol w:w="2168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ll OMs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1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8.</w:t>
      </w:r>
      <w:r>
        <w:t xml:space="preserve"> </w:t>
      </w:r>
      <w:r>
        <w:t xml:space="preserve">Number of times a management strategy performed the best for performance metrics across OMs for</w:t>
      </w:r>
      <w:r>
        <w:t xml:space="preserve"> </w:t>
      </w:r>
      <w:r>
        <w:rPr>
          <w:bCs/>
          <w:b/>
        </w:rPr>
        <w:t xml:space="preserve">Cod</w:t>
      </w:r>
      <w:r>
        <w:t xml:space="preserve">. Note, the maximum across experiments for each OM is 9 and across experiments and OMs is 54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1940"/>
        <w:gridCol w:w="2412"/>
        <w:gridCol w:w="2168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ll OMs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8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7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9.</w:t>
      </w:r>
      <w:r>
        <w:t xml:space="preserve"> </w:t>
      </w:r>
      <w:r>
        <w:t xml:space="preserve">Number of times a management strategy performed the best for performance metrics across OMs for</w:t>
      </w:r>
      <w:r>
        <w:t xml:space="preserve"> </w:t>
      </w:r>
      <w:r>
        <w:rPr>
          <w:bCs/>
          <w:b/>
        </w:rPr>
        <w:t xml:space="preserve">Arrowtooth flounder</w:t>
      </w:r>
      <w:r>
        <w:t xml:space="preserve">. Note, the maximum across experiments for each OM is 9 and across experiments and OMs is 54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1940"/>
        <w:gridCol w:w="2412"/>
        <w:gridCol w:w="2168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ll OMs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1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8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5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2</w:t>
            </w:r>
          </w:p>
        </w:tc>
      </w:tr>
    </w:tbl>
    <w:bookmarkEnd w:id="20"/>
    <w:bookmarkStart w:id="21" w:name="Xfabd55d3bd751ddcc2ebb0a0fe0a868f27fef18"/>
    <w:p>
      <w:pPr>
        <w:pStyle w:val="Heading1"/>
      </w:pPr>
      <w:r>
        <w:t xml:space="preserve">Count of dominated systems for economic PM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10.</w:t>
      </w:r>
      <w:r>
        <w:t xml:space="preserve"> </w:t>
      </w:r>
      <w:r>
        <w:t xml:space="preserve">Number of times a management strategy performed the best for economic performance metrics (1-3) across OMs for</w:t>
      </w:r>
      <w:r>
        <w:t xml:space="preserve"> </w:t>
      </w:r>
      <w:r>
        <w:rPr>
          <w:bCs/>
          <w:b/>
        </w:rPr>
        <w:t xml:space="preserve">Pollock</w:t>
      </w:r>
      <w:r>
        <w:t xml:space="preserve">. Note, the maximum across experiments for each OM is 3 and across experiments and OMs is 18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1940"/>
        <w:gridCol w:w="2412"/>
        <w:gridCol w:w="2168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ll OMs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11.</w:t>
      </w:r>
      <w:r>
        <w:t xml:space="preserve"> </w:t>
      </w:r>
      <w:r>
        <w:t xml:space="preserve">Number of times a management strategy performed the best for economic performance metrics (1-3) across OMs for</w:t>
      </w:r>
      <w:r>
        <w:t xml:space="preserve"> </w:t>
      </w:r>
      <w:r>
        <w:rPr>
          <w:bCs/>
          <w:b/>
        </w:rPr>
        <w:t xml:space="preserve">Cod</w:t>
      </w:r>
      <w:r>
        <w:t xml:space="preserve">. Note, the maximum across experiments for each OM is 3 and across experiments and OMs is 18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1940"/>
        <w:gridCol w:w="2412"/>
        <w:gridCol w:w="2168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ll OMs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12.</w:t>
      </w:r>
      <w:r>
        <w:t xml:space="preserve"> </w:t>
      </w:r>
      <w:r>
        <w:t xml:space="preserve">Number of times a management strategy performed the best for economic performance metrics (1-3) across OMs for</w:t>
      </w:r>
      <w:r>
        <w:t xml:space="preserve"> </w:t>
      </w:r>
      <w:r>
        <w:rPr>
          <w:bCs/>
          <w:b/>
        </w:rPr>
        <w:t xml:space="preserve">Arrowtooth flounder</w:t>
      </w:r>
      <w:r>
        <w:t xml:space="preserve">. Note, the maximum across experiments for each OM is 3 and across experiments and OMs is 18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1940"/>
        <w:gridCol w:w="2412"/>
        <w:gridCol w:w="2168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ll OMs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</w:tr>
    </w:tbl>
    <w:bookmarkEnd w:id="21"/>
    <w:bookmarkStart w:id="22" w:name="X2867b55ee05d9865db45f5500486efa9afac162"/>
    <w:p>
      <w:pPr>
        <w:pStyle w:val="Heading1"/>
      </w:pPr>
      <w:r>
        <w:t xml:space="preserve">Count of dominated systems for conservation PMs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13.</w:t>
      </w:r>
      <w:r>
        <w:t xml:space="preserve"> </w:t>
      </w:r>
      <w:r>
        <w:t xml:space="preserve">Number of times a management strategy performed the best for conservation performance metrics (5-9) across OMs for</w:t>
      </w:r>
      <w:r>
        <w:t xml:space="preserve"> </w:t>
      </w:r>
      <w:r>
        <w:rPr>
          <w:bCs/>
          <w:b/>
        </w:rPr>
        <w:t xml:space="preserve">Pollock</w:t>
      </w:r>
      <w:r>
        <w:t xml:space="preserve">. Note, the maximum across experiments for each OM is 5 and across experiments and OMs is 30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1940"/>
        <w:gridCol w:w="2412"/>
        <w:gridCol w:w="2168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ll OMs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8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14.</w:t>
      </w:r>
      <w:r>
        <w:t xml:space="preserve"> </w:t>
      </w:r>
      <w:r>
        <w:t xml:space="preserve">Number of times a management strategy performed the best for conservation performance metrics (5-9) across OMs for</w:t>
      </w:r>
      <w:r>
        <w:t xml:space="preserve"> </w:t>
      </w:r>
      <w:r>
        <w:rPr>
          <w:bCs/>
          <w:b/>
        </w:rPr>
        <w:t xml:space="preserve">Cod</w:t>
      </w:r>
      <w:r>
        <w:t xml:space="preserve">. Note, the maximum across experiments for each OM is 5 and across experiments and OMs is 30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1940"/>
        <w:gridCol w:w="2412"/>
        <w:gridCol w:w="2168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ll OMs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8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</w:tr>
    </w:tbl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15.</w:t>
      </w:r>
      <w:r>
        <w:t xml:space="preserve"> </w:t>
      </w:r>
      <w:r>
        <w:t xml:space="preserve">Number of times a management strategy performed the best for conservation performance metrics (5-9) across OMs for</w:t>
      </w:r>
      <w:r>
        <w:t xml:space="preserve"> </w:t>
      </w:r>
      <w:r>
        <w:rPr>
          <w:bCs/>
          <w:b/>
        </w:rPr>
        <w:t xml:space="preserve">Arrowtooth flounder</w:t>
      </w:r>
      <w:r>
        <w:t xml:space="preserve">. Note, the maximum across experiments for each OM is 5 and across experiments and OMs is 30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051"/>
        <w:gridCol w:w="1923"/>
        <w:gridCol w:w="3746"/>
        <w:gridCol w:w="2373"/>
        <w:gridCol w:w="2412"/>
        <w:gridCol w:w="2384"/>
        <w:gridCol w:w="2412"/>
        <w:gridCol w:w="1940"/>
        <w:gridCol w:w="2412"/>
        <w:gridCol w:w="2168"/>
      </w:tblGrid>
      <w:tr>
        <w:trPr>
          <w:trHeight w:val="1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ys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1. SS fix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2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. SS est 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4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5. M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6. w Rick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ll OMs</w:t>
            </w:r>
          </w:p>
        </w:tc>
      </w:tr>
      <w:tr>
        <w:trPr>
          <w:trHeight w:val="1622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B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</w:t>
            </w:r>
          </w:p>
        </w:tc>
      </w:tr>
      <w:tr>
        <w:trPr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</w:t>
            </w:r>
          </w:p>
        </w:tc>
      </w:tr>
      <w:tr>
        <w:trPr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</w:t>
            </w:r>
          </w:p>
        </w:tc>
      </w:tr>
      <w:tr>
        <w:trPr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</w:t>
            </w:r>
          </w:p>
        </w:tc>
      </w:tr>
      <w:tr>
        <w:trPr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</w:t>
            </w:r>
          </w:p>
        </w:tc>
      </w:tr>
      <w:tr>
        <w:trPr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</w:t>
            </w:r>
          </w:p>
        </w:tc>
      </w:tr>
      <w:tr>
        <w:trPr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GO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30</w:t>
            </w:r>
          </w:p>
        </w:tc>
      </w:tr>
      <w:tr>
        <w:trPr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</w:t>
            </w:r>
          </w:p>
        </w:tc>
      </w:tr>
      <w:tr>
        <w:trPr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</w:t>
            </w:r>
          </w:p>
        </w:tc>
      </w:tr>
      <w:tr>
        <w:trPr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  <w:tr>
        <w:trPr>
          <w:trHeight w:val="1622" w:hRule="auto"/>
        </w:trPr>
        body3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left="0" w:right="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</w:t>
            </w:r>
          </w:p>
        </w:tc>
      </w:tr>
    </w:tbl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formance metric tables</dc:title>
  <dc:creator>Grant Adams</dc:creator>
  <cp:keywords/>
  <dcterms:created xsi:type="dcterms:W3CDTF">2024-01-04T21:49:25Z</dcterms:created>
  <dcterms:modified xsi:type="dcterms:W3CDTF">2024-01-04T21:4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10</vt:lpwstr>
  </property>
  <property fmtid="{D5CDD505-2E9C-101B-9397-08002B2CF9AE}" pid="3" name="output">
    <vt:lpwstr>word_document</vt:lpwstr>
  </property>
</Properties>
</file>